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80B9E" w14:textId="77777777" w:rsidR="0035688B" w:rsidRDefault="0035688B" w:rsidP="00274048">
      <w:pPr>
        <w:jc w:val="center"/>
        <w:rPr>
          <w:b/>
          <w:sz w:val="28"/>
          <w:szCs w:val="28"/>
        </w:rPr>
      </w:pPr>
      <w:r>
        <w:rPr>
          <w:b/>
          <w:sz w:val="28"/>
          <w:szCs w:val="28"/>
        </w:rPr>
        <w:t>School of Mechanical and Aerospace Engineering</w:t>
      </w:r>
    </w:p>
    <w:p w14:paraId="4062905A" w14:textId="77777777" w:rsidR="00274048" w:rsidRPr="00844AB5" w:rsidRDefault="00274048" w:rsidP="00274048">
      <w:pPr>
        <w:jc w:val="center"/>
        <w:rPr>
          <w:b/>
          <w:sz w:val="28"/>
          <w:szCs w:val="28"/>
        </w:rPr>
      </w:pPr>
      <w:r w:rsidRPr="00B540FE">
        <w:rPr>
          <w:b/>
          <w:sz w:val="28"/>
          <w:szCs w:val="28"/>
        </w:rPr>
        <w:t>MA4832</w:t>
      </w:r>
      <w:r w:rsidRPr="00844AB5">
        <w:rPr>
          <w:b/>
          <w:sz w:val="28"/>
          <w:szCs w:val="28"/>
        </w:rPr>
        <w:t xml:space="preserve"> Microprocessor Systems </w:t>
      </w:r>
    </w:p>
    <w:p w14:paraId="2048B260" w14:textId="3DEEED5B" w:rsidR="00844AB5" w:rsidRDefault="00420F85" w:rsidP="007143E3">
      <w:pPr>
        <w:jc w:val="center"/>
        <w:rPr>
          <w:b/>
          <w:sz w:val="28"/>
          <w:szCs w:val="28"/>
        </w:rPr>
      </w:pPr>
      <w:r>
        <w:rPr>
          <w:b/>
          <w:sz w:val="28"/>
          <w:szCs w:val="28"/>
        </w:rPr>
        <w:t xml:space="preserve">Hands </w:t>
      </w:r>
      <w:proofErr w:type="gramStart"/>
      <w:r>
        <w:rPr>
          <w:b/>
          <w:sz w:val="28"/>
          <w:szCs w:val="28"/>
        </w:rPr>
        <w:t>On</w:t>
      </w:r>
      <w:proofErr w:type="gramEnd"/>
      <w:r>
        <w:rPr>
          <w:b/>
          <w:sz w:val="28"/>
          <w:szCs w:val="28"/>
        </w:rPr>
        <w:t xml:space="preserve"> Project</w:t>
      </w:r>
      <w:r w:rsidR="00694CB4">
        <w:rPr>
          <w:b/>
          <w:sz w:val="28"/>
          <w:szCs w:val="28"/>
        </w:rPr>
        <w:t xml:space="preserve"> (Preparation)</w:t>
      </w:r>
    </w:p>
    <w:p w14:paraId="1FEFD303" w14:textId="45751A2A" w:rsidR="00E72481" w:rsidRDefault="00E96946" w:rsidP="00954FC5">
      <w:pPr>
        <w:jc w:val="center"/>
        <w:rPr>
          <w:b/>
          <w:sz w:val="28"/>
          <w:szCs w:val="28"/>
        </w:rPr>
      </w:pPr>
      <w:r>
        <w:rPr>
          <w:b/>
          <w:sz w:val="28"/>
          <w:szCs w:val="28"/>
        </w:rPr>
        <w:t>9</w:t>
      </w:r>
      <w:r w:rsidR="00772107">
        <w:rPr>
          <w:b/>
          <w:sz w:val="28"/>
          <w:szCs w:val="28"/>
        </w:rPr>
        <w:t xml:space="preserve"> Nov 20</w:t>
      </w:r>
      <w:r>
        <w:rPr>
          <w:b/>
          <w:sz w:val="28"/>
          <w:szCs w:val="28"/>
        </w:rPr>
        <w:t>20</w:t>
      </w:r>
    </w:p>
    <w:p w14:paraId="4E7ECE2A" w14:textId="77777777" w:rsidR="00954FC5" w:rsidRDefault="00954FC5" w:rsidP="00954FC5">
      <w:pPr>
        <w:jc w:val="center"/>
      </w:pPr>
    </w:p>
    <w:p w14:paraId="71B8044F" w14:textId="69565095" w:rsidR="00694CB4" w:rsidRDefault="00694CB4">
      <w:pPr>
        <w:rPr>
          <w:noProof/>
        </w:rPr>
      </w:pPr>
      <w:r>
        <w:t>In order to undertake</w:t>
      </w:r>
      <w:r w:rsidR="00C467FC">
        <w:t xml:space="preserve"> the hands</w:t>
      </w:r>
      <w:r w:rsidR="00472C49">
        <w:t>-</w:t>
      </w:r>
      <w:r w:rsidR="00C467FC">
        <w:t xml:space="preserve">on project </w:t>
      </w:r>
      <w:r w:rsidR="00772107">
        <w:t xml:space="preserve">on </w:t>
      </w:r>
      <w:r w:rsidR="009F10CC">
        <w:t>9</w:t>
      </w:r>
      <w:r w:rsidR="00772107">
        <w:t xml:space="preserve"> Nov 20</w:t>
      </w:r>
      <w:r w:rsidR="009F10CC">
        <w:t>20</w:t>
      </w:r>
      <w:r>
        <w:t xml:space="preserve">, student </w:t>
      </w:r>
      <w:r w:rsidR="004458AB">
        <w:t xml:space="preserve">groups of </w:t>
      </w:r>
      <w:r w:rsidR="00C467FC">
        <w:t xml:space="preserve">3 </w:t>
      </w:r>
      <w:r w:rsidR="004458AB">
        <w:t>members</w:t>
      </w:r>
      <w:r>
        <w:t xml:space="preserve"> are </w:t>
      </w:r>
      <w:r w:rsidRPr="00694CB4">
        <w:rPr>
          <w:noProof/>
        </w:rPr>
        <w:t xml:space="preserve">to assemble </w:t>
      </w:r>
      <w:r>
        <w:rPr>
          <w:noProof/>
        </w:rPr>
        <w:t xml:space="preserve"> a </w:t>
      </w:r>
      <w:r w:rsidRPr="00694CB4">
        <w:rPr>
          <w:noProof/>
        </w:rPr>
        <w:t>hardwar</w:t>
      </w:r>
      <w:r>
        <w:rPr>
          <w:noProof/>
        </w:rPr>
        <w:t xml:space="preserve">e board </w:t>
      </w:r>
      <w:r w:rsidR="00AA4DC1">
        <w:rPr>
          <w:noProof/>
        </w:rPr>
        <w:t xml:space="preserve">(figure1) </w:t>
      </w:r>
      <w:r>
        <w:rPr>
          <w:noProof/>
        </w:rPr>
        <w:t xml:space="preserve">that will </w:t>
      </w:r>
      <w:r w:rsidRPr="00694CB4">
        <w:rPr>
          <w:noProof/>
        </w:rPr>
        <w:t>be use</w:t>
      </w:r>
      <w:r>
        <w:rPr>
          <w:noProof/>
        </w:rPr>
        <w:t xml:space="preserve">d with the TM4C123G </w:t>
      </w:r>
      <w:r w:rsidRPr="00694CB4">
        <w:rPr>
          <w:noProof/>
        </w:rPr>
        <w:t>lau</w:t>
      </w:r>
      <w:r>
        <w:rPr>
          <w:noProof/>
        </w:rPr>
        <w:t>n</w:t>
      </w:r>
      <w:r w:rsidRPr="00694CB4">
        <w:rPr>
          <w:noProof/>
        </w:rPr>
        <w:t>ch</w:t>
      </w:r>
      <w:r>
        <w:rPr>
          <w:noProof/>
        </w:rPr>
        <w:t xml:space="preserve"> pad for the</w:t>
      </w:r>
      <w:r w:rsidR="00C467FC">
        <w:rPr>
          <w:noProof/>
        </w:rPr>
        <w:t xml:space="preserve"> hands on project (HoP).</w:t>
      </w:r>
    </w:p>
    <w:p w14:paraId="3B8A4FD9" w14:textId="77777777" w:rsidR="00C72BC1" w:rsidRDefault="00C72BC1">
      <w:pPr>
        <w:rPr>
          <w:noProof/>
        </w:rPr>
      </w:pPr>
    </w:p>
    <w:p w14:paraId="44260921" w14:textId="77777777" w:rsidR="00C72BC1" w:rsidRDefault="00472C49" w:rsidP="00914BBF">
      <w:pPr>
        <w:jc w:val="center"/>
        <w:rPr>
          <w:noProof/>
        </w:rPr>
      </w:pPr>
      <w:r>
        <w:rPr>
          <w:noProof/>
        </w:rPr>
        <w:pict w14:anchorId="0C95BE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85pt;height:160.1pt">
            <v:imagedata r:id="rId10" o:title="20171106_111659_resized" croptop="7365f" cropleft="5851f"/>
          </v:shape>
        </w:pict>
      </w:r>
    </w:p>
    <w:p w14:paraId="023913E7" w14:textId="77777777" w:rsidR="00914BBF" w:rsidRDefault="00914BBF" w:rsidP="00914BBF">
      <w:pPr>
        <w:jc w:val="center"/>
        <w:rPr>
          <w:noProof/>
        </w:rPr>
      </w:pPr>
      <w:r>
        <w:rPr>
          <w:noProof/>
        </w:rPr>
        <w:t>Figure 1</w:t>
      </w:r>
    </w:p>
    <w:p w14:paraId="62BD4162" w14:textId="77777777" w:rsidR="00694CB4" w:rsidRDefault="00694CB4">
      <w:pPr>
        <w:rPr>
          <w:noProof/>
        </w:rPr>
      </w:pPr>
    </w:p>
    <w:p w14:paraId="11823CDA" w14:textId="69003A9A" w:rsidR="00C80ECE" w:rsidRDefault="00C80ECE" w:rsidP="00C80ECE">
      <w:pPr>
        <w:rPr>
          <w:noProof/>
        </w:rPr>
      </w:pPr>
      <w:r>
        <w:rPr>
          <w:noProof/>
        </w:rPr>
        <w:t xml:space="preserve">A mark component of </w:t>
      </w:r>
      <w:r w:rsidR="00173ADB">
        <w:rPr>
          <w:noProof/>
        </w:rPr>
        <w:t>4</w:t>
      </w:r>
      <w:r>
        <w:rPr>
          <w:noProof/>
        </w:rPr>
        <w:t xml:space="preserve">0% of the total </w:t>
      </w:r>
      <w:r w:rsidR="00C467FC">
        <w:rPr>
          <w:noProof/>
        </w:rPr>
        <w:t>HoP</w:t>
      </w:r>
      <w:r>
        <w:rPr>
          <w:noProof/>
        </w:rPr>
        <w:t xml:space="preserve"> grade will go towards the</w:t>
      </w:r>
      <w:r w:rsidR="00772107">
        <w:rPr>
          <w:noProof/>
        </w:rPr>
        <w:t xml:space="preserve"> quality of</w:t>
      </w:r>
      <w:r>
        <w:rPr>
          <w:noProof/>
        </w:rPr>
        <w:t xml:space="preserve"> manufacture and assembly of the board.</w:t>
      </w:r>
    </w:p>
    <w:p w14:paraId="4C651F0F" w14:textId="77777777" w:rsidR="00C80ECE" w:rsidRDefault="00C80ECE" w:rsidP="00C80ECE">
      <w:pPr>
        <w:rPr>
          <w:b/>
          <w:noProof/>
        </w:rPr>
      </w:pPr>
    </w:p>
    <w:p w14:paraId="5E654E33" w14:textId="77777777" w:rsidR="00C80ECE" w:rsidRPr="00455D14" w:rsidRDefault="00C80ECE" w:rsidP="00C80ECE">
      <w:pPr>
        <w:rPr>
          <w:b/>
          <w:noProof/>
        </w:rPr>
      </w:pPr>
      <w:r w:rsidRPr="00455D14">
        <w:rPr>
          <w:b/>
          <w:noProof/>
        </w:rPr>
        <w:t>Grading of the  quality of assembly of the hardware board will be in the following areas.</w:t>
      </w:r>
    </w:p>
    <w:p w14:paraId="6F75ECDE" w14:textId="77777777" w:rsidR="00C80ECE" w:rsidRDefault="00C80ECE" w:rsidP="00C80ECE">
      <w:pPr>
        <w:numPr>
          <w:ilvl w:val="0"/>
          <w:numId w:val="17"/>
        </w:numPr>
        <w:rPr>
          <w:noProof/>
        </w:rPr>
      </w:pPr>
      <w:r>
        <w:rPr>
          <w:noProof/>
        </w:rPr>
        <w:t>All components are to sit squarely on the strip board.</w:t>
      </w:r>
      <w:r w:rsidR="00921A1C">
        <w:rPr>
          <w:noProof/>
        </w:rPr>
        <w:t xml:space="preserve"> LEDs, plug pins and IC sockets to sit squarely on the circuit board.</w:t>
      </w:r>
    </w:p>
    <w:p w14:paraId="1A0CE189" w14:textId="77777777" w:rsidR="00C80ECE" w:rsidRDefault="00C80ECE" w:rsidP="00C80ECE">
      <w:pPr>
        <w:numPr>
          <w:ilvl w:val="0"/>
          <w:numId w:val="17"/>
        </w:numPr>
        <w:rPr>
          <w:noProof/>
        </w:rPr>
      </w:pPr>
      <w:r>
        <w:rPr>
          <w:noProof/>
        </w:rPr>
        <w:t>All wires are to be kept as straight as possible.</w:t>
      </w:r>
    </w:p>
    <w:p w14:paraId="7B34F2FF" w14:textId="77777777" w:rsidR="00156448" w:rsidRDefault="00156448" w:rsidP="00C80ECE">
      <w:pPr>
        <w:numPr>
          <w:ilvl w:val="0"/>
          <w:numId w:val="17"/>
        </w:numPr>
        <w:rPr>
          <w:noProof/>
        </w:rPr>
      </w:pPr>
      <w:r>
        <w:rPr>
          <w:noProof/>
        </w:rPr>
        <w:t>Ensure that when soldering wires to the board, that they are not overheated to the point that the wire insulation  shrinks and exposes the bare wire.</w:t>
      </w:r>
    </w:p>
    <w:p w14:paraId="395B239D" w14:textId="77777777" w:rsidR="00C80ECE" w:rsidRDefault="00C80ECE" w:rsidP="00C80ECE">
      <w:pPr>
        <w:numPr>
          <w:ilvl w:val="0"/>
          <w:numId w:val="17"/>
        </w:numPr>
        <w:rPr>
          <w:noProof/>
        </w:rPr>
      </w:pPr>
      <w:r>
        <w:rPr>
          <w:noProof/>
        </w:rPr>
        <w:t xml:space="preserve">Solder joints to potentiometer  and wire </w:t>
      </w:r>
      <w:r w:rsidRPr="00971EDA">
        <w:rPr>
          <w:noProof/>
        </w:rPr>
        <w:t>extensions</w:t>
      </w:r>
      <w:r>
        <w:rPr>
          <w:noProof/>
        </w:rPr>
        <w:t xml:space="preserve"> are to be covered with heat shrink (figure 2)</w:t>
      </w:r>
      <w:r w:rsidR="008878BF">
        <w:rPr>
          <w:noProof/>
        </w:rPr>
        <w:t xml:space="preserve">. Wire lengths  are to be kept </w:t>
      </w:r>
      <w:r w:rsidR="00921A1C">
        <w:rPr>
          <w:noProof/>
        </w:rPr>
        <w:t>the same</w:t>
      </w:r>
      <w:r w:rsidR="008878BF">
        <w:rPr>
          <w:noProof/>
        </w:rPr>
        <w:t>.</w:t>
      </w:r>
      <w:r w:rsidR="00156448">
        <w:rPr>
          <w:noProof/>
        </w:rPr>
        <w:t xml:space="preserve"> Take care for any exposed wire not properly covered by the heat shrink. Ensure that the heat shrink is properly and evenly shrunk  and covers all exposed areas of the wire and solder  joint</w:t>
      </w:r>
      <w:r w:rsidR="00921A1C">
        <w:rPr>
          <w:noProof/>
        </w:rPr>
        <w:t>.</w:t>
      </w:r>
    </w:p>
    <w:p w14:paraId="787204FD" w14:textId="77777777" w:rsidR="00C80ECE" w:rsidRDefault="00C80ECE" w:rsidP="00C80ECE">
      <w:pPr>
        <w:numPr>
          <w:ilvl w:val="0"/>
          <w:numId w:val="17"/>
        </w:numPr>
        <w:rPr>
          <w:noProof/>
        </w:rPr>
      </w:pPr>
      <w:r>
        <w:rPr>
          <w:noProof/>
        </w:rPr>
        <w:t xml:space="preserve">Component wires </w:t>
      </w:r>
      <w:r w:rsidR="008878BF">
        <w:rPr>
          <w:noProof/>
        </w:rPr>
        <w:t xml:space="preserve">are </w:t>
      </w:r>
      <w:r>
        <w:rPr>
          <w:noProof/>
        </w:rPr>
        <w:t>to be neatly terminated and trimmed.</w:t>
      </w:r>
    </w:p>
    <w:p w14:paraId="49365EA3" w14:textId="77777777" w:rsidR="00C80ECE" w:rsidRDefault="00C80ECE" w:rsidP="00C80ECE">
      <w:pPr>
        <w:numPr>
          <w:ilvl w:val="0"/>
          <w:numId w:val="17"/>
        </w:numPr>
        <w:rPr>
          <w:noProof/>
        </w:rPr>
      </w:pPr>
      <w:r>
        <w:rPr>
          <w:noProof/>
        </w:rPr>
        <w:t>Soldering on each pad to be kept neat (prevent solder flow to adjacent track)</w:t>
      </w:r>
      <w:r w:rsidR="00156448">
        <w:rPr>
          <w:noProof/>
        </w:rPr>
        <w:t>.</w:t>
      </w:r>
      <w:r w:rsidR="00921A1C">
        <w:rPr>
          <w:noProof/>
        </w:rPr>
        <w:t xml:space="preserve"> Trim all wires neatly. Solder to show even adhesion around each solder pad.</w:t>
      </w:r>
      <w:r w:rsidR="00156448">
        <w:rPr>
          <w:noProof/>
        </w:rPr>
        <w:t xml:space="preserve"> (figure 3)</w:t>
      </w:r>
    </w:p>
    <w:p w14:paraId="45D96F74" w14:textId="77777777" w:rsidR="00C80ECE" w:rsidRDefault="00472C49" w:rsidP="00C80ECE">
      <w:pPr>
        <w:jc w:val="center"/>
        <w:rPr>
          <w:noProof/>
        </w:rPr>
      </w:pPr>
      <w:r>
        <w:rPr>
          <w:noProof/>
          <w:lang w:val="en-SG"/>
        </w:rPr>
        <w:pict w14:anchorId="67C1A3BB">
          <v:shape id="Picture 1" o:spid="_x0000_i1026" type="#_x0000_t75" style="width:269.75pt;height:152.6pt;visibility:visible">
            <v:imagedata r:id="rId11" o:title=""/>
          </v:shape>
        </w:pict>
      </w:r>
    </w:p>
    <w:p w14:paraId="41957F9F" w14:textId="77777777" w:rsidR="00C80ECE" w:rsidRDefault="00C80ECE" w:rsidP="00C80ECE">
      <w:pPr>
        <w:jc w:val="center"/>
        <w:rPr>
          <w:noProof/>
        </w:rPr>
      </w:pPr>
      <w:r>
        <w:rPr>
          <w:noProof/>
        </w:rPr>
        <w:lastRenderedPageBreak/>
        <w:t>Figure 2</w:t>
      </w:r>
    </w:p>
    <w:p w14:paraId="1F4DBF5F" w14:textId="77777777" w:rsidR="00C80ECE" w:rsidRDefault="00472C49" w:rsidP="00DB6DC5">
      <w:pPr>
        <w:jc w:val="center"/>
        <w:rPr>
          <w:noProof/>
        </w:rPr>
      </w:pPr>
      <w:r>
        <w:rPr>
          <w:noProof/>
        </w:rPr>
        <w:pict w14:anchorId="0AB31A73">
          <v:shape id="_x0000_i1027" type="#_x0000_t75" style="width:248.8pt;height:139.7pt">
            <v:imagedata r:id="rId12" o:title="20171106_111846_resized"/>
          </v:shape>
        </w:pict>
      </w:r>
    </w:p>
    <w:p w14:paraId="04B3535E" w14:textId="77777777" w:rsidR="00DB6DC5" w:rsidRDefault="00DB6DC5" w:rsidP="00DB6DC5">
      <w:pPr>
        <w:jc w:val="center"/>
        <w:rPr>
          <w:noProof/>
        </w:rPr>
      </w:pPr>
      <w:r>
        <w:rPr>
          <w:noProof/>
        </w:rPr>
        <w:t>Figure 3.</w:t>
      </w:r>
    </w:p>
    <w:p w14:paraId="6E91E4EF" w14:textId="77777777" w:rsidR="00DB6DC5" w:rsidRDefault="00DB6DC5" w:rsidP="00DB6DC5">
      <w:pPr>
        <w:jc w:val="center"/>
        <w:rPr>
          <w:noProof/>
        </w:rPr>
      </w:pPr>
    </w:p>
    <w:p w14:paraId="6E088FF8" w14:textId="77777777" w:rsidR="00C80ECE" w:rsidRDefault="00C80ECE" w:rsidP="00C80ECE">
      <w:pPr>
        <w:rPr>
          <w:noProof/>
        </w:rPr>
      </w:pPr>
      <w:r>
        <w:rPr>
          <w:noProof/>
        </w:rPr>
        <w:t xml:space="preserve">The wiring diagram of the hardware board is shown in figure </w:t>
      </w:r>
      <w:r w:rsidR="00DB6DC5">
        <w:rPr>
          <w:noProof/>
        </w:rPr>
        <w:t>4</w:t>
      </w:r>
      <w:r>
        <w:rPr>
          <w:noProof/>
        </w:rPr>
        <w:t>.   Follow the wiring and component placement exactly when manufacturing the board.</w:t>
      </w:r>
    </w:p>
    <w:p w14:paraId="598813B4" w14:textId="77777777" w:rsidR="00C80ECE" w:rsidRDefault="00C80ECE">
      <w:pPr>
        <w:rPr>
          <w:noProof/>
        </w:rPr>
      </w:pPr>
    </w:p>
    <w:p w14:paraId="5468CEE9" w14:textId="212FAB4A" w:rsidR="00694CB4" w:rsidRDefault="00472C49" w:rsidP="00694CB4">
      <w:pPr>
        <w:jc w:val="center"/>
        <w:rPr>
          <w:noProof/>
        </w:rPr>
      </w:pPr>
      <w:r>
        <w:rPr>
          <w:noProof/>
          <w:lang w:eastAsia="en-US"/>
        </w:rPr>
        <w:pict w14:anchorId="140A5544">
          <v:shape id="_x0000_i1028" type="#_x0000_t75" style="width:285.3pt;height:337.45pt;visibility:visible">
            <v:imagedata r:id="rId13" o:title=""/>
          </v:shape>
        </w:pict>
      </w:r>
    </w:p>
    <w:p w14:paraId="53D69769" w14:textId="77777777" w:rsidR="00694CB4" w:rsidRDefault="00C72BC1" w:rsidP="00694CB4">
      <w:pPr>
        <w:jc w:val="center"/>
        <w:rPr>
          <w:noProof/>
        </w:rPr>
      </w:pPr>
      <w:r>
        <w:rPr>
          <w:noProof/>
        </w:rPr>
        <w:t xml:space="preserve">Figure </w:t>
      </w:r>
      <w:r w:rsidR="00DB6DC5">
        <w:rPr>
          <w:noProof/>
        </w:rPr>
        <w:t>4</w:t>
      </w:r>
    </w:p>
    <w:p w14:paraId="6A7B7E05" w14:textId="77777777" w:rsidR="00C72BC1" w:rsidRDefault="00C72BC1" w:rsidP="00C72BC1">
      <w:pPr>
        <w:rPr>
          <w:noProof/>
        </w:rPr>
      </w:pPr>
    </w:p>
    <w:p w14:paraId="4EA1A767" w14:textId="7816F82C" w:rsidR="00827363" w:rsidRDefault="00827363" w:rsidP="00827363">
      <w:r>
        <w:t>Please go to the Mech</w:t>
      </w:r>
      <w:r w:rsidR="001E7ECB">
        <w:t>atronics</w:t>
      </w:r>
      <w:r>
        <w:t xml:space="preserve"> lab to draw the components to manufacture the board</w:t>
      </w:r>
      <w:r w:rsidR="001E7ECB">
        <w:t xml:space="preserve"> and register your group members.</w:t>
      </w:r>
    </w:p>
    <w:p w14:paraId="1E9E6EB8" w14:textId="503D7995" w:rsidR="00C80ECE" w:rsidRDefault="007E78CC" w:rsidP="00C72BC1">
      <w:r>
        <w:t>Please book a time slot for use of the soldering station</w:t>
      </w:r>
      <w:r w:rsidR="001E7ECB">
        <w:t xml:space="preserve"> at the Mechatronics Lab</w:t>
      </w:r>
      <w:r>
        <w:t xml:space="preserve">. </w:t>
      </w:r>
    </w:p>
    <w:p w14:paraId="3F0A47B5" w14:textId="291439D6" w:rsidR="00C72BC1" w:rsidRDefault="007E78CC" w:rsidP="00C72BC1">
      <w:r>
        <w:t>(</w:t>
      </w:r>
      <w:r w:rsidR="004B6179">
        <w:t xml:space="preserve">2 </w:t>
      </w:r>
      <w:r>
        <w:t>slots</w:t>
      </w:r>
      <w:r w:rsidR="00E81B7E">
        <w:t xml:space="preserve"> available</w:t>
      </w:r>
      <w:r>
        <w:t xml:space="preserve"> a day</w:t>
      </w:r>
      <w:r w:rsidR="00C80ECE">
        <w:t xml:space="preserve"> </w:t>
      </w:r>
      <w:r w:rsidR="00E81B7E">
        <w:t>during</w:t>
      </w:r>
      <w:r w:rsidR="00E846EA">
        <w:t xml:space="preserve"> the month of Oct 20</w:t>
      </w:r>
      <w:r w:rsidR="009F10CC">
        <w:t>20</w:t>
      </w:r>
      <w:r w:rsidR="00C80ECE">
        <w:t>)</w:t>
      </w:r>
    </w:p>
    <w:p w14:paraId="086DD3CF" w14:textId="77777777" w:rsidR="007E78CC" w:rsidRDefault="007E78CC" w:rsidP="00C80ECE">
      <w:pPr>
        <w:numPr>
          <w:ilvl w:val="0"/>
          <w:numId w:val="18"/>
        </w:numPr>
      </w:pPr>
      <w:r>
        <w:t>9.30am to 11</w:t>
      </w:r>
      <w:r w:rsidR="001933FE">
        <w:t>.30</w:t>
      </w:r>
      <w:r>
        <w:t>am</w:t>
      </w:r>
    </w:p>
    <w:p w14:paraId="786352A2" w14:textId="77777777" w:rsidR="007E78CC" w:rsidRDefault="007E78CC" w:rsidP="00C80ECE">
      <w:pPr>
        <w:numPr>
          <w:ilvl w:val="0"/>
          <w:numId w:val="18"/>
        </w:numPr>
      </w:pPr>
      <w:r>
        <w:t>1.30pm to 3</w:t>
      </w:r>
      <w:r w:rsidR="001933FE">
        <w:t>.30</w:t>
      </w:r>
      <w:r>
        <w:t>pm</w:t>
      </w:r>
    </w:p>
    <w:p w14:paraId="15661806" w14:textId="77777777" w:rsidR="007E78CC" w:rsidRDefault="007E78CC" w:rsidP="00C72BC1"/>
    <w:p w14:paraId="28B2E292" w14:textId="534EB801" w:rsidR="0070332E" w:rsidRDefault="007E78CC" w:rsidP="00C72BC1">
      <w:r>
        <w:t xml:space="preserve">All assembled hardware boards must be </w:t>
      </w:r>
      <w:r w:rsidR="00133B60">
        <w:t>ready for</w:t>
      </w:r>
      <w:r>
        <w:t xml:space="preserve"> </w:t>
      </w:r>
      <w:proofErr w:type="spellStart"/>
      <w:r w:rsidR="00C467FC">
        <w:t>HoP</w:t>
      </w:r>
      <w:proofErr w:type="spellEnd"/>
      <w:r w:rsidR="00C467FC">
        <w:t xml:space="preserve"> </w:t>
      </w:r>
      <w:r>
        <w:t xml:space="preserve">by </w:t>
      </w:r>
      <w:r w:rsidR="00E846EA">
        <w:t xml:space="preserve">Mon </w:t>
      </w:r>
      <w:r w:rsidR="009F10CC">
        <w:t>9</w:t>
      </w:r>
      <w:r w:rsidR="00E846EA">
        <w:t xml:space="preserve"> Nov 20</w:t>
      </w:r>
      <w:r w:rsidR="009F10CC">
        <w:t>20</w:t>
      </w:r>
      <w:r>
        <w:t>.</w:t>
      </w:r>
    </w:p>
    <w:sectPr w:rsidR="0070332E" w:rsidSect="00C80ECE">
      <w:headerReference w:type="even" r:id="rId14"/>
      <w:headerReference w:type="default" r:id="rId15"/>
      <w:footerReference w:type="even" r:id="rId16"/>
      <w:footerReference w:type="default" r:id="rId17"/>
      <w:headerReference w:type="first" r:id="rId18"/>
      <w:footerReference w:type="first" r:id="rId19"/>
      <w:pgSz w:w="11907" w:h="16839" w:code="9"/>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3D39E" w14:textId="77777777" w:rsidR="007E5258" w:rsidRDefault="007E5258" w:rsidP="00B426DE">
      <w:r>
        <w:separator/>
      </w:r>
    </w:p>
  </w:endnote>
  <w:endnote w:type="continuationSeparator" w:id="0">
    <w:p w14:paraId="5A24677D" w14:textId="77777777" w:rsidR="007E5258" w:rsidRDefault="007E5258" w:rsidP="00B42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E7341" w14:textId="77777777" w:rsidR="00B426DE" w:rsidRDefault="00B42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08976" w14:textId="77777777" w:rsidR="00B426DE" w:rsidRDefault="00B426DE">
    <w:pPr>
      <w:pStyle w:val="Footer"/>
      <w:jc w:val="center"/>
    </w:pPr>
    <w:r>
      <w:t xml:space="preserve">Page  </w:t>
    </w:r>
    <w:r>
      <w:fldChar w:fldCharType="begin"/>
    </w:r>
    <w:r>
      <w:instrText xml:space="preserve"> PAGE   \* MERGEFORMAT </w:instrText>
    </w:r>
    <w:r>
      <w:fldChar w:fldCharType="separate"/>
    </w:r>
    <w:r w:rsidR="004E7F8F">
      <w:rPr>
        <w:noProof/>
      </w:rPr>
      <w:t>2</w:t>
    </w:r>
    <w:r>
      <w:rPr>
        <w:noProof/>
      </w:rPr>
      <w:fldChar w:fldCharType="end"/>
    </w:r>
    <w:r>
      <w:rPr>
        <w:noProof/>
      </w:rPr>
      <w:t xml:space="preserve"> of 2</w:t>
    </w:r>
  </w:p>
  <w:p w14:paraId="43164D2F" w14:textId="77777777" w:rsidR="00B426DE" w:rsidRDefault="00B426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7AEF6" w14:textId="77777777" w:rsidR="00B426DE" w:rsidRDefault="00B426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22288" w14:textId="77777777" w:rsidR="007E5258" w:rsidRDefault="007E5258" w:rsidP="00B426DE">
      <w:r>
        <w:separator/>
      </w:r>
    </w:p>
  </w:footnote>
  <w:footnote w:type="continuationSeparator" w:id="0">
    <w:p w14:paraId="750E943D" w14:textId="77777777" w:rsidR="007E5258" w:rsidRDefault="007E5258" w:rsidP="00B42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5754" w14:textId="77777777" w:rsidR="00B426DE" w:rsidRDefault="00B426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2198E" w14:textId="77777777" w:rsidR="00B426DE" w:rsidRDefault="00B426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44BC0" w14:textId="77777777" w:rsidR="00B426DE" w:rsidRDefault="00B426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75482"/>
    <w:multiLevelType w:val="hybridMultilevel"/>
    <w:tmpl w:val="679AE620"/>
    <w:lvl w:ilvl="0" w:tplc="0409000F">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2C754F54"/>
    <w:multiLevelType w:val="hybridMultilevel"/>
    <w:tmpl w:val="C8B8AF38"/>
    <w:lvl w:ilvl="0" w:tplc="B0E4B0C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EA0DDC"/>
    <w:multiLevelType w:val="multilevel"/>
    <w:tmpl w:val="C22465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6286ABA"/>
    <w:multiLevelType w:val="hybridMultilevel"/>
    <w:tmpl w:val="47144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662DD4"/>
    <w:multiLevelType w:val="hybridMultilevel"/>
    <w:tmpl w:val="9196B13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2057AF1"/>
    <w:multiLevelType w:val="hybridMultilevel"/>
    <w:tmpl w:val="01DCB4E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AC189E36">
      <w:start w:val="1"/>
      <w:numFmt w:val="lowerRoman"/>
      <w:lvlText w:val="(%3)"/>
      <w:lvlJc w:val="left"/>
      <w:pPr>
        <w:tabs>
          <w:tab w:val="num" w:pos="2700"/>
        </w:tabs>
        <w:ind w:left="2700" w:hanging="720"/>
      </w:pPr>
      <w:rPr>
        <w:rFonts w:hint="default"/>
      </w:r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2C8232F"/>
    <w:multiLevelType w:val="hybridMultilevel"/>
    <w:tmpl w:val="FB242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F411F7"/>
    <w:multiLevelType w:val="hybridMultilevel"/>
    <w:tmpl w:val="A8287A5E"/>
    <w:lvl w:ilvl="0" w:tplc="04090001">
      <w:start w:val="1"/>
      <w:numFmt w:val="bullet"/>
      <w:lvlText w:val=""/>
      <w:lvlJc w:val="left"/>
      <w:pPr>
        <w:tabs>
          <w:tab w:val="num" w:pos="720"/>
        </w:tabs>
        <w:ind w:left="720" w:hanging="360"/>
      </w:pPr>
      <w:rPr>
        <w:rFonts w:ascii="Symbol" w:hAnsi="Symbol" w:hint="default"/>
      </w:rPr>
    </w:lvl>
    <w:lvl w:ilvl="1" w:tplc="1BB2DA3C">
      <w:start w:val="1"/>
      <w:numFmt w:val="decimal"/>
      <w:lvlText w:val="%2."/>
      <w:lvlJc w:val="left"/>
      <w:pPr>
        <w:tabs>
          <w:tab w:val="num" w:pos="1440"/>
        </w:tabs>
        <w:ind w:left="1440" w:hanging="360"/>
      </w:pPr>
      <w:rPr>
        <w:rFont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C5060502">
      <w:start w:val="1"/>
      <w:numFmt w:val="lowerRoman"/>
      <w:lvlText w:val="(%5)"/>
      <w:lvlJc w:val="left"/>
      <w:pPr>
        <w:tabs>
          <w:tab w:val="num" w:pos="3960"/>
        </w:tabs>
        <w:ind w:left="3960" w:hanging="720"/>
      </w:pPr>
      <w:rPr>
        <w:rFont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AF00AF0"/>
    <w:multiLevelType w:val="hybridMultilevel"/>
    <w:tmpl w:val="0A8A9476"/>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5A52A9"/>
    <w:multiLevelType w:val="hybridMultilevel"/>
    <w:tmpl w:val="BB3A25DA"/>
    <w:lvl w:ilvl="0" w:tplc="04090001">
      <w:start w:val="1"/>
      <w:numFmt w:val="bullet"/>
      <w:lvlText w:val=""/>
      <w:lvlJc w:val="left"/>
      <w:pPr>
        <w:tabs>
          <w:tab w:val="num" w:pos="720"/>
        </w:tabs>
        <w:ind w:left="720" w:hanging="360"/>
      </w:pPr>
      <w:rPr>
        <w:rFonts w:ascii="Symbol" w:hAnsi="Symbol" w:hint="default"/>
      </w:rPr>
    </w:lvl>
    <w:lvl w:ilvl="1" w:tplc="1BB2DA3C">
      <w:start w:val="1"/>
      <w:numFmt w:val="decimal"/>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C5060502">
      <w:start w:val="1"/>
      <w:numFmt w:val="lowerRoman"/>
      <w:lvlText w:val="(%5)"/>
      <w:lvlJc w:val="left"/>
      <w:pPr>
        <w:tabs>
          <w:tab w:val="num" w:pos="4320"/>
        </w:tabs>
        <w:ind w:left="4320" w:hanging="720"/>
      </w:pPr>
      <w:rPr>
        <w:rFont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6BF27FF"/>
    <w:multiLevelType w:val="multilevel"/>
    <w:tmpl w:val="18FCED92"/>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rPr>
        <w:rFonts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lowerRoman"/>
      <w:lvlText w:val="(%5)"/>
      <w:lvlJc w:val="left"/>
      <w:pPr>
        <w:tabs>
          <w:tab w:val="num" w:pos="4320"/>
        </w:tabs>
        <w:ind w:left="4320" w:hanging="720"/>
      </w:pPr>
      <w:rPr>
        <w:rFonts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C69005E"/>
    <w:multiLevelType w:val="hybridMultilevel"/>
    <w:tmpl w:val="B9AEC6CA"/>
    <w:lvl w:ilvl="0" w:tplc="F35CBB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B14DB6"/>
    <w:multiLevelType w:val="hybridMultilevel"/>
    <w:tmpl w:val="075CD6F4"/>
    <w:lvl w:ilvl="0" w:tplc="5D60BC54">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DB40068"/>
    <w:multiLevelType w:val="hybridMultilevel"/>
    <w:tmpl w:val="6F884D9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24C444F"/>
    <w:multiLevelType w:val="hybridMultilevel"/>
    <w:tmpl w:val="C22465A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DD966F5"/>
    <w:multiLevelType w:val="hybridMultilevel"/>
    <w:tmpl w:val="39DCF6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043035D"/>
    <w:multiLevelType w:val="multilevel"/>
    <w:tmpl w:val="37CA9A38"/>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rPr>
        <w:rFonts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lowerRoman"/>
      <w:lvlText w:val="(%5)"/>
      <w:lvlJc w:val="left"/>
      <w:pPr>
        <w:tabs>
          <w:tab w:val="num" w:pos="4320"/>
        </w:tabs>
        <w:ind w:left="4320" w:hanging="720"/>
      </w:pPr>
      <w:rPr>
        <w:rFonts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0AC3F55"/>
    <w:multiLevelType w:val="hybridMultilevel"/>
    <w:tmpl w:val="DA5E0660"/>
    <w:lvl w:ilvl="0" w:tplc="5D60BC54">
      <w:start w:val="3"/>
      <w:numFmt w:val="decimal"/>
      <w:lvlText w:val="%1."/>
      <w:lvlJc w:val="left"/>
      <w:pPr>
        <w:tabs>
          <w:tab w:val="num" w:pos="1080"/>
        </w:tabs>
        <w:ind w:left="1080" w:hanging="360"/>
      </w:pPr>
      <w:rPr>
        <w:rFonts w:hint="default"/>
      </w:rPr>
    </w:lvl>
    <w:lvl w:ilvl="1" w:tplc="1BB2DA3C">
      <w:start w:val="1"/>
      <w:numFmt w:val="decimal"/>
      <w:lvlText w:val="%2."/>
      <w:lvlJc w:val="left"/>
      <w:pPr>
        <w:tabs>
          <w:tab w:val="num" w:pos="1800"/>
        </w:tabs>
        <w:ind w:left="1800" w:hanging="360"/>
      </w:pPr>
      <w:rPr>
        <w:rFonts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C5060502">
      <w:start w:val="1"/>
      <w:numFmt w:val="lowerRoman"/>
      <w:lvlText w:val="(%5)"/>
      <w:lvlJc w:val="left"/>
      <w:pPr>
        <w:tabs>
          <w:tab w:val="num" w:pos="4320"/>
        </w:tabs>
        <w:ind w:left="4320" w:hanging="720"/>
      </w:pPr>
      <w:rPr>
        <w:rFont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 w:numId="2">
    <w:abstractNumId w:val="8"/>
  </w:num>
  <w:num w:numId="3">
    <w:abstractNumId w:val="15"/>
  </w:num>
  <w:num w:numId="4">
    <w:abstractNumId w:val="14"/>
  </w:num>
  <w:num w:numId="5">
    <w:abstractNumId w:val="5"/>
  </w:num>
  <w:num w:numId="6">
    <w:abstractNumId w:val="4"/>
  </w:num>
  <w:num w:numId="7">
    <w:abstractNumId w:val="17"/>
  </w:num>
  <w:num w:numId="8">
    <w:abstractNumId w:val="10"/>
  </w:num>
  <w:num w:numId="9">
    <w:abstractNumId w:val="16"/>
  </w:num>
  <w:num w:numId="10">
    <w:abstractNumId w:val="2"/>
  </w:num>
  <w:num w:numId="11">
    <w:abstractNumId w:val="12"/>
  </w:num>
  <w:num w:numId="12">
    <w:abstractNumId w:val="9"/>
  </w:num>
  <w:num w:numId="13">
    <w:abstractNumId w:val="7"/>
  </w:num>
  <w:num w:numId="14">
    <w:abstractNumId w:val="13"/>
  </w:num>
  <w:num w:numId="15">
    <w:abstractNumId w:val="11"/>
  </w:num>
  <w:num w:numId="16">
    <w:abstractNumId w:val="1"/>
  </w:num>
  <w:num w:numId="17">
    <w:abstractNumId w:val="6"/>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Q0MDKzMDM2tDA1NjJX0lEKTi0uzszPAykwrgUAPGUVYCwAAAA="/>
  </w:docVars>
  <w:rsids>
    <w:rsidRoot w:val="007D745A"/>
    <w:rsid w:val="00001CB9"/>
    <w:rsid w:val="000043D0"/>
    <w:rsid w:val="00055568"/>
    <w:rsid w:val="00083475"/>
    <w:rsid w:val="000A6006"/>
    <w:rsid w:val="000B653C"/>
    <w:rsid w:val="00116C51"/>
    <w:rsid w:val="00122356"/>
    <w:rsid w:val="00123FDE"/>
    <w:rsid w:val="00130BD3"/>
    <w:rsid w:val="00131BC2"/>
    <w:rsid w:val="00133B60"/>
    <w:rsid w:val="001513F6"/>
    <w:rsid w:val="0015210D"/>
    <w:rsid w:val="00156448"/>
    <w:rsid w:val="00173ADB"/>
    <w:rsid w:val="00192F22"/>
    <w:rsid w:val="001933FE"/>
    <w:rsid w:val="00193AD2"/>
    <w:rsid w:val="001B50D9"/>
    <w:rsid w:val="001C24C9"/>
    <w:rsid w:val="001C4F7C"/>
    <w:rsid w:val="001E7ECB"/>
    <w:rsid w:val="002013DE"/>
    <w:rsid w:val="00204CCC"/>
    <w:rsid w:val="00211DEA"/>
    <w:rsid w:val="00211EC0"/>
    <w:rsid w:val="00236E94"/>
    <w:rsid w:val="00237032"/>
    <w:rsid w:val="00267E58"/>
    <w:rsid w:val="00274048"/>
    <w:rsid w:val="0028168B"/>
    <w:rsid w:val="00295824"/>
    <w:rsid w:val="002A5CB1"/>
    <w:rsid w:val="002B22DD"/>
    <w:rsid w:val="002D21B5"/>
    <w:rsid w:val="00303AB5"/>
    <w:rsid w:val="0031024A"/>
    <w:rsid w:val="00350EF0"/>
    <w:rsid w:val="0035688B"/>
    <w:rsid w:val="003873FA"/>
    <w:rsid w:val="003B1F44"/>
    <w:rsid w:val="003C40F5"/>
    <w:rsid w:val="003D03AA"/>
    <w:rsid w:val="003D271A"/>
    <w:rsid w:val="003E1FF4"/>
    <w:rsid w:val="003E506D"/>
    <w:rsid w:val="003F7B75"/>
    <w:rsid w:val="00420F85"/>
    <w:rsid w:val="00432A7D"/>
    <w:rsid w:val="004458AB"/>
    <w:rsid w:val="004548C4"/>
    <w:rsid w:val="00455D14"/>
    <w:rsid w:val="004667C3"/>
    <w:rsid w:val="004675C6"/>
    <w:rsid w:val="00470797"/>
    <w:rsid w:val="00472C49"/>
    <w:rsid w:val="0048740C"/>
    <w:rsid w:val="00490886"/>
    <w:rsid w:val="00490A8D"/>
    <w:rsid w:val="004A18F7"/>
    <w:rsid w:val="004B6179"/>
    <w:rsid w:val="004C353A"/>
    <w:rsid w:val="004D1CCB"/>
    <w:rsid w:val="004E5C34"/>
    <w:rsid w:val="004E63AC"/>
    <w:rsid w:val="004E7F8F"/>
    <w:rsid w:val="004F02AF"/>
    <w:rsid w:val="004F6226"/>
    <w:rsid w:val="004F6A2B"/>
    <w:rsid w:val="00516002"/>
    <w:rsid w:val="00517BFE"/>
    <w:rsid w:val="00522CF9"/>
    <w:rsid w:val="005254A9"/>
    <w:rsid w:val="00532683"/>
    <w:rsid w:val="00563ECF"/>
    <w:rsid w:val="005863AB"/>
    <w:rsid w:val="005A079D"/>
    <w:rsid w:val="005B2D39"/>
    <w:rsid w:val="005C1300"/>
    <w:rsid w:val="006106C4"/>
    <w:rsid w:val="0061316C"/>
    <w:rsid w:val="00656A69"/>
    <w:rsid w:val="00657CC2"/>
    <w:rsid w:val="00673E1E"/>
    <w:rsid w:val="00674CB1"/>
    <w:rsid w:val="00682656"/>
    <w:rsid w:val="00694CB4"/>
    <w:rsid w:val="006C369D"/>
    <w:rsid w:val="006E2E78"/>
    <w:rsid w:val="0070332E"/>
    <w:rsid w:val="0071292E"/>
    <w:rsid w:val="007143E3"/>
    <w:rsid w:val="007150D6"/>
    <w:rsid w:val="00717F7B"/>
    <w:rsid w:val="007461F4"/>
    <w:rsid w:val="007470E5"/>
    <w:rsid w:val="00747D5C"/>
    <w:rsid w:val="0075001E"/>
    <w:rsid w:val="00771ACF"/>
    <w:rsid w:val="00772107"/>
    <w:rsid w:val="00780D0E"/>
    <w:rsid w:val="007856D9"/>
    <w:rsid w:val="00794989"/>
    <w:rsid w:val="007A66F6"/>
    <w:rsid w:val="007C0E39"/>
    <w:rsid w:val="007D499A"/>
    <w:rsid w:val="007D51A4"/>
    <w:rsid w:val="007D745A"/>
    <w:rsid w:val="007E5258"/>
    <w:rsid w:val="007E78CC"/>
    <w:rsid w:val="008003DD"/>
    <w:rsid w:val="00810289"/>
    <w:rsid w:val="00821311"/>
    <w:rsid w:val="00824489"/>
    <w:rsid w:val="00827363"/>
    <w:rsid w:val="008420CA"/>
    <w:rsid w:val="00844031"/>
    <w:rsid w:val="00844AB5"/>
    <w:rsid w:val="00844E37"/>
    <w:rsid w:val="0087698B"/>
    <w:rsid w:val="008878BF"/>
    <w:rsid w:val="008B52AE"/>
    <w:rsid w:val="008C2DC4"/>
    <w:rsid w:val="008E600A"/>
    <w:rsid w:val="008F4F68"/>
    <w:rsid w:val="009138C4"/>
    <w:rsid w:val="00914BBF"/>
    <w:rsid w:val="00916A0D"/>
    <w:rsid w:val="00921A1C"/>
    <w:rsid w:val="00924A2C"/>
    <w:rsid w:val="009325CD"/>
    <w:rsid w:val="00954FC5"/>
    <w:rsid w:val="00971EDA"/>
    <w:rsid w:val="00976296"/>
    <w:rsid w:val="00984B36"/>
    <w:rsid w:val="00995347"/>
    <w:rsid w:val="009A23F6"/>
    <w:rsid w:val="009B14C8"/>
    <w:rsid w:val="009B56B0"/>
    <w:rsid w:val="009E4095"/>
    <w:rsid w:val="009E75B8"/>
    <w:rsid w:val="009F10CC"/>
    <w:rsid w:val="009F28C8"/>
    <w:rsid w:val="00A9314C"/>
    <w:rsid w:val="00AA4DC1"/>
    <w:rsid w:val="00B018E0"/>
    <w:rsid w:val="00B23B57"/>
    <w:rsid w:val="00B426DE"/>
    <w:rsid w:val="00B4304C"/>
    <w:rsid w:val="00B60631"/>
    <w:rsid w:val="00B668A9"/>
    <w:rsid w:val="00B724B6"/>
    <w:rsid w:val="00B83A5E"/>
    <w:rsid w:val="00B91BDE"/>
    <w:rsid w:val="00B94AF9"/>
    <w:rsid w:val="00BB1C1E"/>
    <w:rsid w:val="00BB6CD1"/>
    <w:rsid w:val="00BD1B10"/>
    <w:rsid w:val="00BD541E"/>
    <w:rsid w:val="00BF5512"/>
    <w:rsid w:val="00C117D0"/>
    <w:rsid w:val="00C11C46"/>
    <w:rsid w:val="00C143CD"/>
    <w:rsid w:val="00C467FC"/>
    <w:rsid w:val="00C55CE4"/>
    <w:rsid w:val="00C67265"/>
    <w:rsid w:val="00C71C41"/>
    <w:rsid w:val="00C72BC1"/>
    <w:rsid w:val="00C804F9"/>
    <w:rsid w:val="00C80959"/>
    <w:rsid w:val="00C80ECE"/>
    <w:rsid w:val="00C958F5"/>
    <w:rsid w:val="00CA0C83"/>
    <w:rsid w:val="00CB0C27"/>
    <w:rsid w:val="00CD1B9A"/>
    <w:rsid w:val="00CD4262"/>
    <w:rsid w:val="00CF0DE2"/>
    <w:rsid w:val="00D03533"/>
    <w:rsid w:val="00D36C4B"/>
    <w:rsid w:val="00D43A7C"/>
    <w:rsid w:val="00D46E70"/>
    <w:rsid w:val="00D557C1"/>
    <w:rsid w:val="00DB6DC5"/>
    <w:rsid w:val="00E035D3"/>
    <w:rsid w:val="00E151E5"/>
    <w:rsid w:val="00E5294B"/>
    <w:rsid w:val="00E72481"/>
    <w:rsid w:val="00E81B7E"/>
    <w:rsid w:val="00E846EA"/>
    <w:rsid w:val="00E948FB"/>
    <w:rsid w:val="00E96946"/>
    <w:rsid w:val="00E97B8D"/>
    <w:rsid w:val="00EC19BC"/>
    <w:rsid w:val="00EF0EC5"/>
    <w:rsid w:val="00EF5EAC"/>
    <w:rsid w:val="00F059AE"/>
    <w:rsid w:val="00F14E5F"/>
    <w:rsid w:val="00F1760C"/>
    <w:rsid w:val="00F40991"/>
    <w:rsid w:val="00F70517"/>
    <w:rsid w:val="00F9201A"/>
    <w:rsid w:val="00FC2BEC"/>
    <w:rsid w:val="00FD6035"/>
    <w:rsid w:val="00FE24B0"/>
    <w:rsid w:val="00FF2962"/>
    <w:rsid w:val="00FF6CAA"/>
    <w:rsid w:val="00FF78A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3BA5EA0B"/>
  <w15:chartTrackingRefBased/>
  <w15:docId w15:val="{B7590480-A288-430B-A66E-62BC63DCE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36C4B"/>
    <w:rPr>
      <w:rFonts w:ascii="Tahoma" w:hAnsi="Tahoma" w:cs="Tahoma"/>
      <w:sz w:val="16"/>
      <w:szCs w:val="16"/>
    </w:rPr>
  </w:style>
  <w:style w:type="paragraph" w:styleId="Header">
    <w:name w:val="header"/>
    <w:basedOn w:val="Normal"/>
    <w:link w:val="HeaderChar"/>
    <w:rsid w:val="00B426DE"/>
    <w:pPr>
      <w:tabs>
        <w:tab w:val="center" w:pos="4680"/>
        <w:tab w:val="right" w:pos="9360"/>
      </w:tabs>
    </w:pPr>
  </w:style>
  <w:style w:type="character" w:customStyle="1" w:styleId="HeaderChar">
    <w:name w:val="Header Char"/>
    <w:link w:val="Header"/>
    <w:rsid w:val="00B426DE"/>
    <w:rPr>
      <w:sz w:val="24"/>
      <w:szCs w:val="24"/>
      <w:lang w:eastAsia="zh-CN"/>
    </w:rPr>
  </w:style>
  <w:style w:type="paragraph" w:styleId="Footer">
    <w:name w:val="footer"/>
    <w:basedOn w:val="Normal"/>
    <w:link w:val="FooterChar"/>
    <w:uiPriority w:val="99"/>
    <w:rsid w:val="00B426DE"/>
    <w:pPr>
      <w:tabs>
        <w:tab w:val="center" w:pos="4680"/>
        <w:tab w:val="right" w:pos="9360"/>
      </w:tabs>
    </w:pPr>
  </w:style>
  <w:style w:type="character" w:customStyle="1" w:styleId="FooterChar">
    <w:name w:val="Footer Char"/>
    <w:link w:val="Footer"/>
    <w:uiPriority w:val="99"/>
    <w:rsid w:val="00B426DE"/>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6BC4DD92FF714F81C0A798F6FC9927" ma:contentTypeVersion="8" ma:contentTypeDescription="Create a new document." ma:contentTypeScope="" ma:versionID="406b1a656a6cc0990a3866badad1ba3b">
  <xsd:schema xmlns:xsd="http://www.w3.org/2001/XMLSchema" xmlns:xs="http://www.w3.org/2001/XMLSchema" xmlns:p="http://schemas.microsoft.com/office/2006/metadata/properties" xmlns:ns3="46d1c7b2-e0b9-4a60-98c0-abbc28603e40" targetNamespace="http://schemas.microsoft.com/office/2006/metadata/properties" ma:root="true" ma:fieldsID="c2f9c6a44c6bda750f890675598bd1b5" ns3:_="">
    <xsd:import namespace="46d1c7b2-e0b9-4a60-98c0-abbc28603e4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d1c7b2-e0b9-4a60-98c0-abbc28603e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FD3DA8-37DD-4AA3-A261-9A252BAD25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06A5D1-8068-43B8-A111-73AE63009D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d1c7b2-e0b9-4a60-98c0-abbc28603e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152F68-1F7F-443B-8DC0-6B5D7C4AD1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P3006 Microprocessor Systems – Hardware</vt:lpstr>
    </vt:vector>
  </TitlesOfParts>
  <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3006 Microprocessor Systems – Hardware</dc:title>
  <dc:subject/>
  <dc:creator>Wei Tech Ang</dc:creator>
  <cp:keywords/>
  <cp:lastModifiedBy>#CHEN LEQUN#</cp:lastModifiedBy>
  <cp:revision>6</cp:revision>
  <cp:lastPrinted>2015-10-18T18:37:00Z</cp:lastPrinted>
  <dcterms:created xsi:type="dcterms:W3CDTF">2020-09-04T06:20:00Z</dcterms:created>
  <dcterms:modified xsi:type="dcterms:W3CDTF">2020-09-21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6BC4DD92FF714F81C0A798F6FC9927</vt:lpwstr>
  </property>
</Properties>
</file>